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Descriptive stat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lid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up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mes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minar_sta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ssen_reg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fahrung_err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rience with progress monito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ended class on progress monito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Note.* MAD is the median average deviation with a consistency adjustment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8T14:19:31Z</dcterms:created>
  <dcterms:modified xsi:type="dcterms:W3CDTF">2024-08-08T14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